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174A" w:rsidRPr="0073775A" w:rsidRDefault="0064174A" w:rsidP="007E3D8C">
      <w:pPr>
        <w:pStyle w:val="GvdeMetniGirintisi"/>
        <w:spacing w:after="0"/>
        <w:ind w:left="0"/>
        <w:jc w:val="center"/>
        <w:rPr>
          <w:b/>
          <w:sz w:val="22"/>
          <w:szCs w:val="22"/>
        </w:rPr>
      </w:pPr>
      <w:r w:rsidRPr="0073775A">
        <w:rPr>
          <w:b/>
          <w:sz w:val="22"/>
          <w:szCs w:val="22"/>
        </w:rPr>
        <w:t>BAŞVURU FORMU</w:t>
      </w:r>
    </w:p>
    <w:p w:rsidR="0064174A" w:rsidRPr="0073775A" w:rsidRDefault="0064174A" w:rsidP="007E3D8C">
      <w:pPr>
        <w:pStyle w:val="GvdeMetniGirintisi"/>
        <w:spacing w:after="0"/>
        <w:ind w:left="0"/>
        <w:jc w:val="center"/>
        <w:rPr>
          <w:b/>
          <w:sz w:val="22"/>
          <w:szCs w:val="22"/>
        </w:rPr>
      </w:pPr>
      <w:r w:rsidRPr="0073775A">
        <w:rPr>
          <w:b/>
          <w:sz w:val="22"/>
          <w:szCs w:val="22"/>
        </w:rPr>
        <w:t>(</w:t>
      </w:r>
      <w:r w:rsidR="00D309C5" w:rsidRPr="0073775A">
        <w:rPr>
          <w:b/>
          <w:sz w:val="22"/>
          <w:szCs w:val="22"/>
        </w:rPr>
        <w:t>Sebze</w:t>
      </w:r>
      <w:r w:rsidRPr="0073775A">
        <w:rPr>
          <w:b/>
          <w:sz w:val="22"/>
          <w:szCs w:val="22"/>
        </w:rPr>
        <w:t>)</w:t>
      </w:r>
    </w:p>
    <w:tbl>
      <w:tblPr>
        <w:tblStyle w:val="TabloKlavuzu"/>
        <w:tblW w:w="10065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4253"/>
        <w:gridCol w:w="5812"/>
      </w:tblGrid>
      <w:tr w:rsidR="00340D02" w:rsidRPr="0073775A" w:rsidTr="00C97247">
        <w:tc>
          <w:tcPr>
            <w:tcW w:w="4253" w:type="dxa"/>
            <w:tcBorders>
              <w:right w:val="single" w:sz="4" w:space="0" w:color="auto"/>
            </w:tcBorders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Tür Adı</w:t>
            </w:r>
          </w:p>
        </w:tc>
        <w:tc>
          <w:tcPr>
            <w:tcW w:w="5812" w:type="dxa"/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</w:p>
        </w:tc>
      </w:tr>
      <w:tr w:rsidR="00340D02" w:rsidRPr="0073775A" w:rsidTr="00C97247">
        <w:tc>
          <w:tcPr>
            <w:tcW w:w="4253" w:type="dxa"/>
            <w:tcBorders>
              <w:right w:val="single" w:sz="4" w:space="0" w:color="auto"/>
            </w:tcBorders>
          </w:tcPr>
          <w:p w:rsidR="00340D02" w:rsidRPr="0073775A" w:rsidRDefault="00F64619" w:rsidP="001F4E03">
            <w:pPr>
              <w:spacing w:before="60" w:after="60"/>
              <w:jc w:val="both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Latince A</w:t>
            </w:r>
            <w:r w:rsidR="00340D02" w:rsidRPr="0073775A">
              <w:rPr>
                <w:sz w:val="22"/>
                <w:szCs w:val="22"/>
              </w:rPr>
              <w:t>dı</w:t>
            </w:r>
          </w:p>
        </w:tc>
        <w:tc>
          <w:tcPr>
            <w:tcW w:w="5812" w:type="dxa"/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</w:p>
        </w:tc>
      </w:tr>
      <w:tr w:rsidR="00340D02" w:rsidRPr="0073775A" w:rsidTr="00C97247">
        <w:tc>
          <w:tcPr>
            <w:tcW w:w="4253" w:type="dxa"/>
            <w:tcBorders>
              <w:right w:val="single" w:sz="4" w:space="0" w:color="auto"/>
            </w:tcBorders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Çeşit Adı</w:t>
            </w:r>
          </w:p>
        </w:tc>
        <w:tc>
          <w:tcPr>
            <w:tcW w:w="5812" w:type="dxa"/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</w:p>
        </w:tc>
      </w:tr>
      <w:tr w:rsidR="00340D02" w:rsidRPr="0073775A" w:rsidTr="00C97247">
        <w:tc>
          <w:tcPr>
            <w:tcW w:w="4253" w:type="dxa"/>
            <w:tcBorders>
              <w:right w:val="single" w:sz="4" w:space="0" w:color="auto"/>
            </w:tcBorders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Başvuru sahibi kişi/kuruluş adı ve adresi</w:t>
            </w:r>
          </w:p>
        </w:tc>
        <w:tc>
          <w:tcPr>
            <w:tcW w:w="5812" w:type="dxa"/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</w:p>
        </w:tc>
      </w:tr>
      <w:tr w:rsidR="00340D02" w:rsidRPr="0073775A" w:rsidTr="00C97247">
        <w:tc>
          <w:tcPr>
            <w:tcW w:w="4253" w:type="dxa"/>
            <w:tcBorders>
              <w:right w:val="single" w:sz="4" w:space="0" w:color="auto"/>
            </w:tcBorders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Islahçı kişi/kuruluşun adı ve adresi</w:t>
            </w:r>
          </w:p>
        </w:tc>
        <w:tc>
          <w:tcPr>
            <w:tcW w:w="5812" w:type="dxa"/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</w:p>
        </w:tc>
      </w:tr>
      <w:tr w:rsidR="00340D02" w:rsidRPr="0073775A" w:rsidTr="00C97247">
        <w:tc>
          <w:tcPr>
            <w:tcW w:w="4253" w:type="dxa"/>
            <w:tcBorders>
              <w:right w:val="single" w:sz="4" w:space="0" w:color="auto"/>
            </w:tcBorders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Islah edildiği yer ve yılı</w:t>
            </w:r>
          </w:p>
        </w:tc>
        <w:tc>
          <w:tcPr>
            <w:tcW w:w="5812" w:type="dxa"/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</w:p>
        </w:tc>
      </w:tr>
      <w:tr w:rsidR="00340D02" w:rsidRPr="0073775A" w:rsidTr="00C97247">
        <w:tc>
          <w:tcPr>
            <w:tcW w:w="4253" w:type="dxa"/>
            <w:tcBorders>
              <w:right w:val="single" w:sz="4" w:space="0" w:color="auto"/>
            </w:tcBorders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Islah yöntemi</w:t>
            </w:r>
          </w:p>
        </w:tc>
        <w:tc>
          <w:tcPr>
            <w:tcW w:w="5812" w:type="dxa"/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</w:p>
        </w:tc>
      </w:tr>
      <w:tr w:rsidR="00340D02" w:rsidRPr="0073775A" w:rsidTr="00C97247">
        <w:tc>
          <w:tcPr>
            <w:tcW w:w="4253" w:type="dxa"/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Ebeveyn adları</w:t>
            </w:r>
            <w:r w:rsidR="00D309C5" w:rsidRPr="0073775A">
              <w:rPr>
                <w:sz w:val="22"/>
                <w:szCs w:val="22"/>
              </w:rPr>
              <w:t xml:space="preserve"> </w:t>
            </w:r>
            <w:r w:rsidR="00BD55B4" w:rsidRPr="0073775A">
              <w:rPr>
                <w:sz w:val="22"/>
                <w:szCs w:val="22"/>
              </w:rPr>
              <w:t>(</w:t>
            </w:r>
            <w:proofErr w:type="spellStart"/>
            <w:r w:rsidR="00BD55B4" w:rsidRPr="0073775A">
              <w:rPr>
                <w:sz w:val="22"/>
                <w:szCs w:val="22"/>
              </w:rPr>
              <w:t>hibrit</w:t>
            </w:r>
            <w:proofErr w:type="spellEnd"/>
            <w:r w:rsidR="00BD55B4" w:rsidRPr="0073775A">
              <w:rPr>
                <w:sz w:val="22"/>
                <w:szCs w:val="22"/>
              </w:rPr>
              <w:t xml:space="preserve"> çeşitler için)</w:t>
            </w:r>
          </w:p>
        </w:tc>
        <w:tc>
          <w:tcPr>
            <w:tcW w:w="5812" w:type="dxa"/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</w:p>
        </w:tc>
      </w:tr>
      <w:tr w:rsidR="00340D02" w:rsidRPr="0073775A" w:rsidTr="00C97247">
        <w:tc>
          <w:tcPr>
            <w:tcW w:w="4253" w:type="dxa"/>
            <w:tcBorders>
              <w:right w:val="single" w:sz="4" w:space="0" w:color="auto"/>
            </w:tcBorders>
          </w:tcPr>
          <w:p w:rsidR="00340D02" w:rsidRPr="0073775A" w:rsidRDefault="00BD55B4" w:rsidP="001F4E03">
            <w:pPr>
              <w:spacing w:before="60" w:after="60"/>
              <w:jc w:val="both"/>
              <w:rPr>
                <w:sz w:val="22"/>
                <w:szCs w:val="22"/>
              </w:rPr>
            </w:pPr>
            <w:proofErr w:type="spellStart"/>
            <w:r w:rsidRPr="0073775A">
              <w:rPr>
                <w:sz w:val="22"/>
                <w:szCs w:val="22"/>
              </w:rPr>
              <w:t>Pedigri</w:t>
            </w:r>
            <w:proofErr w:type="spellEnd"/>
            <w:r w:rsidRPr="0073775A">
              <w:rPr>
                <w:sz w:val="22"/>
                <w:szCs w:val="22"/>
              </w:rPr>
              <w:t xml:space="preserve"> (açık tozlanan çeşitler için)</w:t>
            </w:r>
          </w:p>
        </w:tc>
        <w:tc>
          <w:tcPr>
            <w:tcW w:w="5812" w:type="dxa"/>
            <w:tcBorders>
              <w:left w:val="single" w:sz="4" w:space="0" w:color="auto"/>
            </w:tcBorders>
          </w:tcPr>
          <w:p w:rsidR="00340D02" w:rsidRPr="0073775A" w:rsidRDefault="00340D02" w:rsidP="001F4E03">
            <w:pPr>
              <w:spacing w:before="60" w:after="60"/>
              <w:jc w:val="both"/>
              <w:rPr>
                <w:sz w:val="22"/>
                <w:szCs w:val="22"/>
              </w:rPr>
            </w:pPr>
          </w:p>
        </w:tc>
      </w:tr>
    </w:tbl>
    <w:p w:rsidR="0098442B" w:rsidRPr="0073775A" w:rsidRDefault="0098442B"/>
    <w:tbl>
      <w:tblPr>
        <w:tblStyle w:val="TabloKlavuzu"/>
        <w:tblW w:w="10065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5387"/>
        <w:gridCol w:w="2126"/>
        <w:gridCol w:w="2552"/>
      </w:tblGrid>
      <w:tr w:rsidR="00EC395B" w:rsidRPr="0073775A" w:rsidTr="00FC7C21">
        <w:tc>
          <w:tcPr>
            <w:tcW w:w="10065" w:type="dxa"/>
            <w:gridSpan w:val="3"/>
            <w:vAlign w:val="center"/>
          </w:tcPr>
          <w:p w:rsidR="00EC395B" w:rsidRPr="0073775A" w:rsidRDefault="00EC395B" w:rsidP="0054461B">
            <w:pPr>
              <w:spacing w:before="20" w:after="20"/>
              <w:jc w:val="center"/>
              <w:rPr>
                <w:b/>
                <w:sz w:val="22"/>
                <w:szCs w:val="22"/>
              </w:rPr>
            </w:pPr>
            <w:r w:rsidRPr="0073775A">
              <w:rPr>
                <w:b/>
                <w:sz w:val="22"/>
                <w:szCs w:val="22"/>
              </w:rPr>
              <w:t>Yurtdışı tescil durumu</w:t>
            </w:r>
          </w:p>
        </w:tc>
      </w:tr>
      <w:tr w:rsidR="00EC395B" w:rsidRPr="0073775A" w:rsidTr="00554424"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:rsidR="00EC395B" w:rsidRPr="0073775A" w:rsidRDefault="00EC395B" w:rsidP="0054461B">
            <w:pPr>
              <w:spacing w:before="20" w:after="2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Yurtdışı tescilli</w:t>
            </w:r>
          </w:p>
          <w:p w:rsidR="009D1338" w:rsidRPr="0073775A" w:rsidRDefault="00EC395B" w:rsidP="0054461B">
            <w:pPr>
              <w:spacing w:before="20" w:after="2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(     )</w:t>
            </w:r>
          </w:p>
        </w:tc>
        <w:tc>
          <w:tcPr>
            <w:tcW w:w="4678" w:type="dxa"/>
            <w:gridSpan w:val="2"/>
            <w:tcBorders>
              <w:bottom w:val="single" w:sz="4" w:space="0" w:color="auto"/>
            </w:tcBorders>
            <w:vAlign w:val="center"/>
          </w:tcPr>
          <w:p w:rsidR="00EC395B" w:rsidRPr="0073775A" w:rsidRDefault="00EC395B" w:rsidP="0054461B">
            <w:pPr>
              <w:spacing w:before="20" w:after="2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Yurtdışı tescilli değil</w:t>
            </w:r>
          </w:p>
          <w:p w:rsidR="00EC395B" w:rsidRPr="0073775A" w:rsidRDefault="00EC395B" w:rsidP="0054461B">
            <w:pPr>
              <w:spacing w:before="20" w:after="2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(     )</w:t>
            </w:r>
          </w:p>
        </w:tc>
      </w:tr>
      <w:tr w:rsidR="00485802" w:rsidRPr="0073775A" w:rsidTr="007E59C3">
        <w:trPr>
          <w:trHeight w:val="166"/>
        </w:trPr>
        <w:tc>
          <w:tcPr>
            <w:tcW w:w="1006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485802" w:rsidRPr="0073775A" w:rsidRDefault="00485802" w:rsidP="00EC1A40">
            <w:pPr>
              <w:spacing w:before="20" w:after="20"/>
              <w:jc w:val="center"/>
              <w:rPr>
                <w:sz w:val="22"/>
                <w:szCs w:val="22"/>
              </w:rPr>
            </w:pPr>
          </w:p>
        </w:tc>
      </w:tr>
      <w:tr w:rsidR="00485802" w:rsidRPr="0073775A" w:rsidTr="00532F14">
        <w:tc>
          <w:tcPr>
            <w:tcW w:w="10065" w:type="dxa"/>
            <w:gridSpan w:val="3"/>
            <w:vAlign w:val="center"/>
          </w:tcPr>
          <w:p w:rsidR="00485802" w:rsidRPr="0073775A" w:rsidRDefault="00485802" w:rsidP="00A263F6">
            <w:pPr>
              <w:spacing w:before="80" w:after="80"/>
              <w:rPr>
                <w:sz w:val="22"/>
                <w:szCs w:val="22"/>
              </w:rPr>
            </w:pPr>
            <w:r w:rsidRPr="0073775A">
              <w:rPr>
                <w:b/>
                <w:sz w:val="22"/>
                <w:szCs w:val="22"/>
              </w:rPr>
              <w:t>Yurtdışında tescilli ise;</w:t>
            </w:r>
          </w:p>
        </w:tc>
      </w:tr>
      <w:tr w:rsidR="00EC395B" w:rsidRPr="0073775A" w:rsidTr="00554424">
        <w:tc>
          <w:tcPr>
            <w:tcW w:w="5387" w:type="dxa"/>
            <w:vAlign w:val="center"/>
          </w:tcPr>
          <w:p w:rsidR="00EC395B" w:rsidRPr="0073775A" w:rsidRDefault="00EC395B" w:rsidP="00EA4909">
            <w:pPr>
              <w:spacing w:before="40" w:after="4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 xml:space="preserve">Tescil edildiği ülke ve </w:t>
            </w:r>
            <w:r w:rsidR="00BD55B4" w:rsidRPr="0073775A">
              <w:rPr>
                <w:sz w:val="22"/>
                <w:szCs w:val="22"/>
              </w:rPr>
              <w:t xml:space="preserve">tescil </w:t>
            </w:r>
            <w:r w:rsidRPr="0073775A">
              <w:rPr>
                <w:sz w:val="22"/>
                <w:szCs w:val="22"/>
              </w:rPr>
              <w:t>tarihi</w:t>
            </w:r>
          </w:p>
        </w:tc>
        <w:tc>
          <w:tcPr>
            <w:tcW w:w="4678" w:type="dxa"/>
            <w:gridSpan w:val="2"/>
            <w:vAlign w:val="center"/>
          </w:tcPr>
          <w:p w:rsidR="00EC395B" w:rsidRPr="0073775A" w:rsidRDefault="00EC395B" w:rsidP="00D309C5">
            <w:pPr>
              <w:spacing w:before="40" w:after="40"/>
              <w:jc w:val="center"/>
              <w:rPr>
                <w:sz w:val="22"/>
                <w:szCs w:val="22"/>
              </w:rPr>
            </w:pPr>
            <w:proofErr w:type="gramStart"/>
            <w:r w:rsidRPr="0073775A">
              <w:rPr>
                <w:sz w:val="22"/>
                <w:szCs w:val="22"/>
              </w:rPr>
              <w:t>………………</w:t>
            </w:r>
            <w:r w:rsidR="00D309C5" w:rsidRPr="0073775A">
              <w:rPr>
                <w:sz w:val="22"/>
                <w:szCs w:val="22"/>
              </w:rPr>
              <w:t>.</w:t>
            </w:r>
            <w:r w:rsidRPr="0073775A">
              <w:rPr>
                <w:sz w:val="22"/>
                <w:szCs w:val="22"/>
              </w:rPr>
              <w:t>…..….</w:t>
            </w:r>
            <w:proofErr w:type="gramEnd"/>
            <w:r w:rsidRPr="0073775A">
              <w:rPr>
                <w:sz w:val="22"/>
                <w:szCs w:val="22"/>
              </w:rPr>
              <w:t>/……</w:t>
            </w:r>
            <w:r w:rsidR="00BD55B4" w:rsidRPr="0073775A">
              <w:rPr>
                <w:sz w:val="22"/>
                <w:szCs w:val="22"/>
              </w:rPr>
              <w:t>.</w:t>
            </w:r>
            <w:r w:rsidRPr="0073775A">
              <w:rPr>
                <w:sz w:val="22"/>
                <w:szCs w:val="22"/>
              </w:rPr>
              <w:t>…………………</w:t>
            </w:r>
          </w:p>
        </w:tc>
      </w:tr>
      <w:tr w:rsidR="000048E4" w:rsidRPr="0073775A" w:rsidTr="00554424">
        <w:tc>
          <w:tcPr>
            <w:tcW w:w="5387" w:type="dxa"/>
            <w:vAlign w:val="center"/>
          </w:tcPr>
          <w:p w:rsidR="000048E4" w:rsidRPr="0073775A" w:rsidRDefault="000048E4" w:rsidP="006247FF">
            <w:pPr>
              <w:spacing w:before="80" w:after="8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Tescil edildiği ülkenin yetkili kuruluşundan alınmış Çeşit Özellik Belgesi</w:t>
            </w:r>
            <w:r w:rsidR="00BD55B4" w:rsidRPr="0073775A">
              <w:rPr>
                <w:sz w:val="22"/>
                <w:szCs w:val="22"/>
              </w:rPr>
              <w:t>nin</w:t>
            </w:r>
            <w:r w:rsidRPr="0073775A">
              <w:rPr>
                <w:sz w:val="22"/>
                <w:szCs w:val="22"/>
              </w:rPr>
              <w:t xml:space="preserve"> aslı ve </w:t>
            </w:r>
            <w:r w:rsidR="006247FF" w:rsidRPr="0073775A">
              <w:rPr>
                <w:sz w:val="22"/>
                <w:szCs w:val="22"/>
              </w:rPr>
              <w:t>yeminli</w:t>
            </w:r>
            <w:r w:rsidR="006247FF" w:rsidRPr="0073775A">
              <w:rPr>
                <w:sz w:val="22"/>
                <w:szCs w:val="22"/>
              </w:rPr>
              <w:t xml:space="preserve"> </w:t>
            </w:r>
            <w:bookmarkStart w:id="0" w:name="_GoBack"/>
            <w:bookmarkEnd w:id="0"/>
            <w:r w:rsidRPr="0073775A">
              <w:rPr>
                <w:sz w:val="22"/>
                <w:szCs w:val="22"/>
              </w:rPr>
              <w:t>Türkçe tercümesi</w:t>
            </w:r>
          </w:p>
        </w:tc>
        <w:tc>
          <w:tcPr>
            <w:tcW w:w="2126" w:type="dxa"/>
            <w:vAlign w:val="center"/>
          </w:tcPr>
          <w:p w:rsidR="000048E4" w:rsidRPr="0073775A" w:rsidRDefault="000048E4" w:rsidP="001F4E03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Var (     )</w:t>
            </w:r>
          </w:p>
        </w:tc>
        <w:tc>
          <w:tcPr>
            <w:tcW w:w="2552" w:type="dxa"/>
            <w:vAlign w:val="center"/>
          </w:tcPr>
          <w:p w:rsidR="000048E4" w:rsidRPr="0073775A" w:rsidRDefault="000048E4" w:rsidP="001F4E03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Yok (     )</w:t>
            </w:r>
          </w:p>
        </w:tc>
      </w:tr>
      <w:tr w:rsidR="00485802" w:rsidRPr="0073775A" w:rsidTr="00C9125E">
        <w:tc>
          <w:tcPr>
            <w:tcW w:w="1006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485802" w:rsidRPr="0073775A" w:rsidRDefault="00485802" w:rsidP="00485802">
            <w:pPr>
              <w:spacing w:before="20" w:after="20"/>
              <w:rPr>
                <w:sz w:val="22"/>
                <w:szCs w:val="22"/>
              </w:rPr>
            </w:pPr>
          </w:p>
        </w:tc>
      </w:tr>
      <w:tr w:rsidR="00485802" w:rsidRPr="0073775A" w:rsidTr="00A21BDC">
        <w:tc>
          <w:tcPr>
            <w:tcW w:w="10065" w:type="dxa"/>
            <w:gridSpan w:val="3"/>
            <w:vAlign w:val="center"/>
          </w:tcPr>
          <w:p w:rsidR="00485802" w:rsidRPr="0073775A" w:rsidRDefault="00485802" w:rsidP="001F4E03">
            <w:pPr>
              <w:spacing w:before="80" w:after="80"/>
              <w:rPr>
                <w:sz w:val="22"/>
                <w:szCs w:val="22"/>
              </w:rPr>
            </w:pPr>
            <w:r w:rsidRPr="0073775A">
              <w:rPr>
                <w:b/>
                <w:sz w:val="22"/>
                <w:szCs w:val="22"/>
              </w:rPr>
              <w:t>Yurtdışında tescilli değil ise;</w:t>
            </w:r>
          </w:p>
        </w:tc>
      </w:tr>
      <w:tr w:rsidR="00994532" w:rsidRPr="0073775A" w:rsidTr="00554424">
        <w:tc>
          <w:tcPr>
            <w:tcW w:w="5387" w:type="dxa"/>
            <w:vAlign w:val="center"/>
          </w:tcPr>
          <w:p w:rsidR="00994532" w:rsidRPr="0073775A" w:rsidRDefault="00994532" w:rsidP="001F4E03">
            <w:pPr>
              <w:spacing w:before="80" w:after="8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 xml:space="preserve">Teknik </w:t>
            </w:r>
            <w:r w:rsidR="00AE0195" w:rsidRPr="0073775A">
              <w:rPr>
                <w:sz w:val="22"/>
                <w:szCs w:val="22"/>
              </w:rPr>
              <w:t>Soru A</w:t>
            </w:r>
            <w:r w:rsidR="00BD55B4" w:rsidRPr="0073775A">
              <w:rPr>
                <w:sz w:val="22"/>
                <w:szCs w:val="22"/>
              </w:rPr>
              <w:t>nketi</w:t>
            </w:r>
          </w:p>
        </w:tc>
        <w:tc>
          <w:tcPr>
            <w:tcW w:w="2126" w:type="dxa"/>
            <w:vAlign w:val="center"/>
          </w:tcPr>
          <w:p w:rsidR="00994532" w:rsidRPr="0073775A" w:rsidRDefault="00994532" w:rsidP="001F4E03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Var (     )</w:t>
            </w:r>
          </w:p>
        </w:tc>
        <w:tc>
          <w:tcPr>
            <w:tcW w:w="2552" w:type="dxa"/>
            <w:vAlign w:val="center"/>
          </w:tcPr>
          <w:p w:rsidR="00994532" w:rsidRPr="0073775A" w:rsidRDefault="00994532" w:rsidP="001F4E03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Yok (     )</w:t>
            </w:r>
          </w:p>
        </w:tc>
      </w:tr>
      <w:tr w:rsidR="0073775A" w:rsidRPr="0073775A" w:rsidTr="00554424"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:rsidR="0073775A" w:rsidRPr="0073775A" w:rsidRDefault="0073775A" w:rsidP="0073775A">
            <w:pPr>
              <w:spacing w:before="80" w:after="8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 xml:space="preserve">Çeşit adayına tescil hakkını veren, en az 5 yıl süreli “Yetki </w:t>
            </w:r>
            <w:proofErr w:type="spellStart"/>
            <w:r w:rsidRPr="0073775A">
              <w:rPr>
                <w:sz w:val="22"/>
                <w:szCs w:val="22"/>
              </w:rPr>
              <w:t>Belgesi”nin</w:t>
            </w:r>
            <w:proofErr w:type="spellEnd"/>
            <w:r w:rsidRPr="0073775A">
              <w:rPr>
                <w:sz w:val="22"/>
                <w:szCs w:val="22"/>
              </w:rPr>
              <w:t xml:space="preserve"> aslı ve yeminli Türkçe tercümesi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:rsidR="0073775A" w:rsidRPr="0073775A" w:rsidRDefault="0073775A" w:rsidP="0073775A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Var (     )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:rsidR="0073775A" w:rsidRPr="0073775A" w:rsidRDefault="0073775A" w:rsidP="0073775A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Yok (     )</w:t>
            </w:r>
          </w:p>
        </w:tc>
      </w:tr>
      <w:tr w:rsidR="0073775A" w:rsidRPr="0073775A" w:rsidTr="0096318B">
        <w:tc>
          <w:tcPr>
            <w:tcW w:w="10065" w:type="dxa"/>
            <w:gridSpan w:val="3"/>
            <w:tcBorders>
              <w:left w:val="nil"/>
              <w:right w:val="nil"/>
            </w:tcBorders>
            <w:vAlign w:val="center"/>
          </w:tcPr>
          <w:p w:rsidR="0073775A" w:rsidRPr="0073775A" w:rsidRDefault="0073775A" w:rsidP="0073775A">
            <w:pPr>
              <w:spacing w:before="20" w:after="20"/>
              <w:jc w:val="center"/>
              <w:rPr>
                <w:sz w:val="22"/>
                <w:szCs w:val="22"/>
              </w:rPr>
            </w:pPr>
          </w:p>
        </w:tc>
      </w:tr>
      <w:tr w:rsidR="0048265B" w:rsidRPr="00033ED3" w:rsidTr="006F2B40"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:rsidR="0048265B" w:rsidRPr="00033ED3" w:rsidRDefault="0048265B" w:rsidP="006F2B40">
            <w:pPr>
              <w:spacing w:before="80" w:after="80"/>
              <w:rPr>
                <w:b/>
                <w:sz w:val="22"/>
                <w:szCs w:val="22"/>
              </w:rPr>
            </w:pPr>
            <w:r w:rsidRPr="00033ED3">
              <w:rPr>
                <w:b/>
                <w:sz w:val="22"/>
                <w:szCs w:val="22"/>
              </w:rPr>
              <w:t>Çeşit Genetiği Değiştirilmiş Organizma (GDO) mıdır?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:rsidR="0048265B" w:rsidRPr="00033ED3" w:rsidRDefault="0048265B" w:rsidP="006F2B40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033ED3">
              <w:rPr>
                <w:sz w:val="22"/>
                <w:szCs w:val="22"/>
              </w:rPr>
              <w:t>Evet (     )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:rsidR="0048265B" w:rsidRPr="00033ED3" w:rsidRDefault="0048265B" w:rsidP="006F2B40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033ED3">
              <w:rPr>
                <w:sz w:val="22"/>
                <w:szCs w:val="22"/>
              </w:rPr>
              <w:t>Hayır (     )</w:t>
            </w:r>
          </w:p>
        </w:tc>
      </w:tr>
    </w:tbl>
    <w:p w:rsidR="0048265B" w:rsidRDefault="0048265B"/>
    <w:tbl>
      <w:tblPr>
        <w:tblStyle w:val="TabloKlavuzu"/>
        <w:tblW w:w="10065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4112"/>
        <w:gridCol w:w="5953"/>
      </w:tblGrid>
      <w:tr w:rsidR="0073775A" w:rsidRPr="0073775A" w:rsidTr="00F948AE">
        <w:tc>
          <w:tcPr>
            <w:tcW w:w="10065" w:type="dxa"/>
            <w:gridSpan w:val="2"/>
            <w:tcBorders>
              <w:bottom w:val="single" w:sz="4" w:space="0" w:color="auto"/>
            </w:tcBorders>
            <w:vAlign w:val="center"/>
          </w:tcPr>
          <w:p w:rsidR="0073775A" w:rsidRPr="0073775A" w:rsidRDefault="0073775A" w:rsidP="0073775A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b/>
                <w:sz w:val="22"/>
                <w:szCs w:val="22"/>
              </w:rPr>
              <w:t>Çeşit adayının kullanım amacı:</w:t>
            </w:r>
          </w:p>
        </w:tc>
      </w:tr>
      <w:tr w:rsidR="0073775A" w:rsidRPr="0073775A" w:rsidTr="00006F16">
        <w:tc>
          <w:tcPr>
            <w:tcW w:w="4112" w:type="dxa"/>
            <w:tcBorders>
              <w:right w:val="nil"/>
            </w:tcBorders>
            <w:vAlign w:val="center"/>
          </w:tcPr>
          <w:p w:rsidR="0073775A" w:rsidRPr="0073775A" w:rsidRDefault="0073775A" w:rsidP="0073775A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 xml:space="preserve">Taze tüketim </w:t>
            </w:r>
          </w:p>
        </w:tc>
        <w:tc>
          <w:tcPr>
            <w:tcW w:w="5953" w:type="dxa"/>
            <w:tcBorders>
              <w:left w:val="nil"/>
            </w:tcBorders>
            <w:vAlign w:val="center"/>
          </w:tcPr>
          <w:p w:rsidR="0073775A" w:rsidRPr="0073775A" w:rsidRDefault="0073775A" w:rsidP="0073775A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(    )</w:t>
            </w:r>
          </w:p>
        </w:tc>
      </w:tr>
      <w:tr w:rsidR="0073775A" w:rsidRPr="0073775A" w:rsidTr="0051477C">
        <w:tc>
          <w:tcPr>
            <w:tcW w:w="4112" w:type="dxa"/>
            <w:tcBorders>
              <w:right w:val="nil"/>
            </w:tcBorders>
            <w:vAlign w:val="center"/>
          </w:tcPr>
          <w:p w:rsidR="0073775A" w:rsidRPr="0073775A" w:rsidRDefault="0073775A" w:rsidP="0073775A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Sanayilik</w:t>
            </w:r>
          </w:p>
        </w:tc>
        <w:tc>
          <w:tcPr>
            <w:tcW w:w="5953" w:type="dxa"/>
            <w:tcBorders>
              <w:left w:val="nil"/>
            </w:tcBorders>
            <w:vAlign w:val="center"/>
          </w:tcPr>
          <w:p w:rsidR="0073775A" w:rsidRPr="0073775A" w:rsidRDefault="0073775A" w:rsidP="0073775A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(    )</w:t>
            </w:r>
          </w:p>
        </w:tc>
      </w:tr>
      <w:tr w:rsidR="0073775A" w:rsidRPr="0073775A" w:rsidTr="00EB5511">
        <w:tc>
          <w:tcPr>
            <w:tcW w:w="4112" w:type="dxa"/>
            <w:tcBorders>
              <w:bottom w:val="single" w:sz="4" w:space="0" w:color="auto"/>
              <w:right w:val="nil"/>
            </w:tcBorders>
            <w:vAlign w:val="center"/>
          </w:tcPr>
          <w:p w:rsidR="0073775A" w:rsidRPr="0073775A" w:rsidRDefault="0073775A" w:rsidP="0073775A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 xml:space="preserve">Diğer </w:t>
            </w:r>
            <w:r w:rsidRPr="0073775A">
              <w:rPr>
                <w:sz w:val="20"/>
              </w:rPr>
              <w:t>(Detay veriniz)</w:t>
            </w:r>
          </w:p>
        </w:tc>
        <w:tc>
          <w:tcPr>
            <w:tcW w:w="5953" w:type="dxa"/>
            <w:tcBorders>
              <w:left w:val="nil"/>
              <w:bottom w:val="single" w:sz="4" w:space="0" w:color="auto"/>
            </w:tcBorders>
            <w:vAlign w:val="center"/>
          </w:tcPr>
          <w:p w:rsidR="0073775A" w:rsidRPr="0073775A" w:rsidRDefault="0073775A" w:rsidP="0073775A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(    )</w:t>
            </w:r>
          </w:p>
        </w:tc>
      </w:tr>
    </w:tbl>
    <w:p w:rsidR="00BD55B4" w:rsidRPr="0073775A" w:rsidRDefault="00BD55B4"/>
    <w:tbl>
      <w:tblPr>
        <w:tblStyle w:val="TabloKlavuzu"/>
        <w:tblW w:w="10065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4112"/>
        <w:gridCol w:w="5953"/>
      </w:tblGrid>
      <w:tr w:rsidR="00BD55B4" w:rsidRPr="0073775A" w:rsidTr="005B5BA4">
        <w:tc>
          <w:tcPr>
            <w:tcW w:w="10065" w:type="dxa"/>
            <w:gridSpan w:val="2"/>
            <w:tcBorders>
              <w:bottom w:val="single" w:sz="4" w:space="0" w:color="auto"/>
            </w:tcBorders>
            <w:vAlign w:val="center"/>
          </w:tcPr>
          <w:p w:rsidR="00BD55B4" w:rsidRPr="0073775A" w:rsidRDefault="00BD55B4" w:rsidP="00BD55B4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b/>
                <w:sz w:val="22"/>
                <w:szCs w:val="22"/>
              </w:rPr>
              <w:t>Çeşit adayının kullanım şekli:</w:t>
            </w:r>
          </w:p>
        </w:tc>
      </w:tr>
      <w:tr w:rsidR="00BD55B4" w:rsidRPr="0073775A" w:rsidTr="005B5BA4">
        <w:tc>
          <w:tcPr>
            <w:tcW w:w="4112" w:type="dxa"/>
            <w:tcBorders>
              <w:right w:val="nil"/>
            </w:tcBorders>
            <w:vAlign w:val="center"/>
          </w:tcPr>
          <w:p w:rsidR="00BD55B4" w:rsidRPr="0073775A" w:rsidRDefault="00BD55B4" w:rsidP="00BD55B4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Anaç</w:t>
            </w:r>
          </w:p>
        </w:tc>
        <w:tc>
          <w:tcPr>
            <w:tcW w:w="5953" w:type="dxa"/>
            <w:tcBorders>
              <w:left w:val="nil"/>
            </w:tcBorders>
            <w:vAlign w:val="center"/>
          </w:tcPr>
          <w:p w:rsidR="00BD55B4" w:rsidRPr="0073775A" w:rsidRDefault="00BD55B4" w:rsidP="005B5BA4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(    )</w:t>
            </w:r>
          </w:p>
        </w:tc>
      </w:tr>
      <w:tr w:rsidR="00BD55B4" w:rsidRPr="0073775A" w:rsidTr="005B5BA4">
        <w:tc>
          <w:tcPr>
            <w:tcW w:w="4112" w:type="dxa"/>
            <w:tcBorders>
              <w:right w:val="nil"/>
            </w:tcBorders>
            <w:vAlign w:val="center"/>
          </w:tcPr>
          <w:p w:rsidR="00BD55B4" w:rsidRPr="0073775A" w:rsidRDefault="00BD55B4" w:rsidP="005B5BA4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Kültür çeşidi</w:t>
            </w:r>
          </w:p>
        </w:tc>
        <w:tc>
          <w:tcPr>
            <w:tcW w:w="5953" w:type="dxa"/>
            <w:tcBorders>
              <w:left w:val="nil"/>
            </w:tcBorders>
            <w:vAlign w:val="center"/>
          </w:tcPr>
          <w:p w:rsidR="00BD55B4" w:rsidRPr="0073775A" w:rsidRDefault="00BD55B4" w:rsidP="005B5BA4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(    )</w:t>
            </w:r>
          </w:p>
        </w:tc>
      </w:tr>
    </w:tbl>
    <w:p w:rsidR="00F64619" w:rsidRPr="0073775A" w:rsidRDefault="00F64619"/>
    <w:tbl>
      <w:tblPr>
        <w:tblStyle w:val="TabloKlavuzu"/>
        <w:tblW w:w="10065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4112"/>
        <w:gridCol w:w="5953"/>
      </w:tblGrid>
      <w:tr w:rsidR="00F64619" w:rsidRPr="0073775A" w:rsidTr="005B5BA4">
        <w:tc>
          <w:tcPr>
            <w:tcW w:w="4112" w:type="dxa"/>
            <w:tcBorders>
              <w:right w:val="nil"/>
            </w:tcBorders>
            <w:vAlign w:val="center"/>
          </w:tcPr>
          <w:p w:rsidR="00F64619" w:rsidRPr="0073775A" w:rsidRDefault="00F64619" w:rsidP="005B5BA4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b/>
                <w:sz w:val="22"/>
                <w:szCs w:val="22"/>
              </w:rPr>
              <w:t>Yetiştirme koşulları:</w:t>
            </w:r>
          </w:p>
        </w:tc>
        <w:tc>
          <w:tcPr>
            <w:tcW w:w="5953" w:type="dxa"/>
            <w:tcBorders>
              <w:left w:val="nil"/>
            </w:tcBorders>
            <w:vAlign w:val="center"/>
          </w:tcPr>
          <w:p w:rsidR="00F64619" w:rsidRPr="0073775A" w:rsidRDefault="00F64619" w:rsidP="005B5BA4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F64619" w:rsidRPr="0073775A" w:rsidTr="005B5BA4">
        <w:tc>
          <w:tcPr>
            <w:tcW w:w="4112" w:type="dxa"/>
            <w:tcBorders>
              <w:right w:val="nil"/>
            </w:tcBorders>
            <w:vAlign w:val="center"/>
          </w:tcPr>
          <w:p w:rsidR="00F64619" w:rsidRPr="0073775A" w:rsidRDefault="007D103E" w:rsidP="00F64619">
            <w:pPr>
              <w:spacing w:before="60" w:after="6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Örtü</w:t>
            </w:r>
            <w:r w:rsidR="00F64619" w:rsidRPr="0073775A">
              <w:rPr>
                <w:sz w:val="22"/>
                <w:szCs w:val="22"/>
              </w:rPr>
              <w:t>altı</w:t>
            </w:r>
            <w:proofErr w:type="spellEnd"/>
          </w:p>
        </w:tc>
        <w:tc>
          <w:tcPr>
            <w:tcW w:w="5953" w:type="dxa"/>
            <w:tcBorders>
              <w:left w:val="nil"/>
            </w:tcBorders>
            <w:vAlign w:val="center"/>
          </w:tcPr>
          <w:p w:rsidR="00F64619" w:rsidRPr="0073775A" w:rsidRDefault="00F64619" w:rsidP="00F64619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(    )</w:t>
            </w:r>
          </w:p>
        </w:tc>
      </w:tr>
      <w:tr w:rsidR="00F64619" w:rsidRPr="0073775A" w:rsidTr="005B5BA4">
        <w:tc>
          <w:tcPr>
            <w:tcW w:w="4112" w:type="dxa"/>
            <w:tcBorders>
              <w:right w:val="nil"/>
            </w:tcBorders>
            <w:vAlign w:val="center"/>
          </w:tcPr>
          <w:p w:rsidR="00F64619" w:rsidRPr="0073775A" w:rsidRDefault="00F64619" w:rsidP="00F64619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Açık saha</w:t>
            </w:r>
          </w:p>
        </w:tc>
        <w:tc>
          <w:tcPr>
            <w:tcW w:w="5953" w:type="dxa"/>
            <w:tcBorders>
              <w:left w:val="nil"/>
            </w:tcBorders>
            <w:vAlign w:val="center"/>
          </w:tcPr>
          <w:p w:rsidR="00F64619" w:rsidRPr="0073775A" w:rsidRDefault="00F64619" w:rsidP="00F64619">
            <w:pPr>
              <w:spacing w:before="60" w:after="60"/>
              <w:rPr>
                <w:sz w:val="22"/>
                <w:szCs w:val="22"/>
              </w:rPr>
            </w:pPr>
            <w:r w:rsidRPr="0073775A">
              <w:rPr>
                <w:sz w:val="22"/>
                <w:szCs w:val="22"/>
              </w:rPr>
              <w:t>(    )</w:t>
            </w:r>
          </w:p>
        </w:tc>
      </w:tr>
    </w:tbl>
    <w:p w:rsidR="00F64619" w:rsidRPr="0073775A" w:rsidRDefault="00F64619" w:rsidP="00F64619">
      <w:pPr>
        <w:pStyle w:val="GvdeMetniGirintisi"/>
        <w:ind w:left="4248" w:firstLine="708"/>
        <w:jc w:val="center"/>
        <w:rPr>
          <w:b/>
          <w:sz w:val="22"/>
        </w:rPr>
      </w:pPr>
      <w:r w:rsidRPr="0073775A">
        <w:rPr>
          <w:b/>
          <w:sz w:val="22"/>
        </w:rPr>
        <w:t xml:space="preserve">               …../…./……</w:t>
      </w:r>
    </w:p>
    <w:p w:rsidR="00F64619" w:rsidRPr="0073775A" w:rsidRDefault="00F64619" w:rsidP="00F64619">
      <w:pPr>
        <w:pStyle w:val="GvdeMetniGirintisi"/>
        <w:jc w:val="center"/>
        <w:rPr>
          <w:b/>
          <w:sz w:val="22"/>
        </w:rPr>
      </w:pPr>
      <w:r w:rsidRPr="0073775A">
        <w:rPr>
          <w:b/>
          <w:sz w:val="22"/>
        </w:rPr>
        <w:t xml:space="preserve">                                                                                              Başvuru Sahibi Adı Soyadı</w:t>
      </w:r>
    </w:p>
    <w:p w:rsidR="00F64619" w:rsidRPr="0073775A" w:rsidRDefault="00F64619" w:rsidP="00401E78">
      <w:pPr>
        <w:rPr>
          <w:sz w:val="22"/>
          <w:szCs w:val="22"/>
        </w:rPr>
      </w:pPr>
      <w:r w:rsidRPr="0073775A">
        <w:rPr>
          <w:b/>
          <w:sz w:val="22"/>
        </w:rPr>
        <w:t xml:space="preserve">                                                                                                                      </w:t>
      </w:r>
      <w:r w:rsidR="0073775A">
        <w:rPr>
          <w:b/>
          <w:sz w:val="22"/>
        </w:rPr>
        <w:tab/>
      </w:r>
      <w:r w:rsidRPr="0073775A">
        <w:rPr>
          <w:b/>
          <w:sz w:val="22"/>
        </w:rPr>
        <w:t>İmza/Kaşe</w:t>
      </w:r>
    </w:p>
    <w:sectPr w:rsidR="00F64619" w:rsidRPr="0073775A" w:rsidSect="00F64619">
      <w:pgSz w:w="11906" w:h="16838"/>
      <w:pgMar w:top="709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MbQwMTYzNjU0NTRQ0lEKTi0uzszPAykwrAUAVkEZESwAAAA="/>
  </w:docVars>
  <w:rsids>
    <w:rsidRoot w:val="0064174A"/>
    <w:rsid w:val="000048E4"/>
    <w:rsid w:val="00044080"/>
    <w:rsid w:val="000461EE"/>
    <w:rsid w:val="00085BE3"/>
    <w:rsid w:val="001146DC"/>
    <w:rsid w:val="00123C48"/>
    <w:rsid w:val="001B6D5A"/>
    <w:rsid w:val="001F4E03"/>
    <w:rsid w:val="00340D02"/>
    <w:rsid w:val="00353500"/>
    <w:rsid w:val="003765C8"/>
    <w:rsid w:val="003E25AA"/>
    <w:rsid w:val="003E3632"/>
    <w:rsid w:val="00401E78"/>
    <w:rsid w:val="00403913"/>
    <w:rsid w:val="00447163"/>
    <w:rsid w:val="0048265B"/>
    <w:rsid w:val="00485802"/>
    <w:rsid w:val="004B47F9"/>
    <w:rsid w:val="004F61C4"/>
    <w:rsid w:val="00540014"/>
    <w:rsid w:val="0054461B"/>
    <w:rsid w:val="0054741C"/>
    <w:rsid w:val="00554424"/>
    <w:rsid w:val="005962C2"/>
    <w:rsid w:val="005A27B5"/>
    <w:rsid w:val="005E2772"/>
    <w:rsid w:val="006247FF"/>
    <w:rsid w:val="00625F22"/>
    <w:rsid w:val="0064174A"/>
    <w:rsid w:val="0065651D"/>
    <w:rsid w:val="006F4847"/>
    <w:rsid w:val="0073775A"/>
    <w:rsid w:val="007445AB"/>
    <w:rsid w:val="00775B04"/>
    <w:rsid w:val="00777A1B"/>
    <w:rsid w:val="007B5076"/>
    <w:rsid w:val="007D103E"/>
    <w:rsid w:val="007E3D8C"/>
    <w:rsid w:val="008154C4"/>
    <w:rsid w:val="00855F6A"/>
    <w:rsid w:val="008D23E2"/>
    <w:rsid w:val="008F2777"/>
    <w:rsid w:val="00901F85"/>
    <w:rsid w:val="0098442B"/>
    <w:rsid w:val="00994532"/>
    <w:rsid w:val="009D1338"/>
    <w:rsid w:val="009E298D"/>
    <w:rsid w:val="00A23C7B"/>
    <w:rsid w:val="00A263F6"/>
    <w:rsid w:val="00AA1AD6"/>
    <w:rsid w:val="00AE0195"/>
    <w:rsid w:val="00BB6F6B"/>
    <w:rsid w:val="00BD55B4"/>
    <w:rsid w:val="00C97247"/>
    <w:rsid w:val="00CB5EFE"/>
    <w:rsid w:val="00CC302E"/>
    <w:rsid w:val="00D309C5"/>
    <w:rsid w:val="00D501E3"/>
    <w:rsid w:val="00E83C0B"/>
    <w:rsid w:val="00EA4909"/>
    <w:rsid w:val="00EB0A9E"/>
    <w:rsid w:val="00EC1A40"/>
    <w:rsid w:val="00EC395B"/>
    <w:rsid w:val="00F64619"/>
    <w:rsid w:val="00FC7C21"/>
    <w:rsid w:val="00FE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69CEE8-A07F-4067-9DCD-A509A2549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174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rsid w:val="0064174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64174A"/>
    <w:rPr>
      <w:rFonts w:ascii="Times New Roman" w:eastAsia="Times New Roman" w:hAnsi="Times New Roman" w:cs="Times New Roman"/>
      <w:sz w:val="24"/>
      <w:szCs w:val="20"/>
      <w:lang w:eastAsia="tr-TR"/>
    </w:rPr>
  </w:style>
  <w:style w:type="table" w:styleId="TabloKlavuzu">
    <w:name w:val="Table Grid"/>
    <w:basedOn w:val="NormalTablo"/>
    <w:rsid w:val="006417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DB23C7636683104B9C04D9B4AB440E5E" ma:contentTypeVersion="0" ma:contentTypeDescription="Yeni belge oluşturun." ma:contentTypeScope="" ma:versionID="fe6d78224a0bcac827519227040c7a5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961c11e78c5ca94581ae72cc0fdca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7CCCE5-4F1D-4A92-93FE-D11F18A3BC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76B145-DAD2-4859-A2E8-149810281C0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B23F20A-8644-44AB-9A51-260BFC8E56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0625080024</dc:creator>
  <cp:keywords/>
  <dc:description/>
  <cp:lastModifiedBy>Yusuf SARITAŞ</cp:lastModifiedBy>
  <cp:revision>5</cp:revision>
  <cp:lastPrinted>2020-03-12T08:05:00Z</cp:lastPrinted>
  <dcterms:created xsi:type="dcterms:W3CDTF">2024-11-05T10:59:00Z</dcterms:created>
  <dcterms:modified xsi:type="dcterms:W3CDTF">2024-11-05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23C7636683104B9C04D9B4AB440E5E</vt:lpwstr>
  </property>
</Properties>
</file>